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  <w:bookmarkStart w:id="0" w:name="_GoBack"/>
      <w:bookmarkEnd w:id="0"/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...............................</w:t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……</w:t>
      </w:r>
    </w:p>
    <w:p w14:paraId="775BE01A" w14:textId="6D5E9AEA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="00AA329E">
        <w:rPr>
          <w:rFonts w:ascii="TH SarabunPSK" w:hAnsi="TH SarabunPSK" w:cs="TH SarabunPSK" w:hint="cs"/>
          <w:b/>
          <w:bCs/>
          <w:sz w:val="32"/>
          <w:szCs w:val="32"/>
          <w:cs/>
        </w:rPr>
        <w:t>นำส่งบทความตีพิมพ์ และ</w:t>
      </w:r>
      <w:r w:rsidR="00AA329E" w:rsidRPr="00AA329E">
        <w:rPr>
          <w:rFonts w:ascii="TH SarabunPSK" w:hAnsi="TH SarabunPSK" w:cs="TH SarabunPSK"/>
          <w:b/>
          <w:bCs/>
          <w:sz w:val="32"/>
          <w:szCs w:val="32"/>
          <w:cs/>
        </w:rPr>
        <w:t xml:space="preserve">ขออนุมัติปิด โครงการวิจัย ตามสัญญารับทุนเลขที่ </w:t>
      </w:r>
      <w:r w:rsidR="00AA329E" w:rsidRPr="00AA329E">
        <w:rPr>
          <w:rFonts w:ascii="TH SarabunPSK" w:hAnsi="TH SarabunPSK" w:cs="TH SarabunPSK"/>
          <w:b/>
          <w:bCs/>
          <w:sz w:val="32"/>
          <w:szCs w:val="32"/>
        </w:rPr>
        <w:t>WU</w:t>
      </w:r>
      <w:r w:rsidR="00AA329E" w:rsidRPr="00AA329E">
        <w:rPr>
          <w:rFonts w:ascii="TH SarabunPSK" w:hAnsi="TH SarabunPSK" w:cs="TH SarabunPSK"/>
          <w:b/>
          <w:bCs/>
          <w:sz w:val="32"/>
          <w:szCs w:val="32"/>
          <w:cs/>
        </w:rPr>
        <w:t>...................</w:t>
      </w:r>
    </w:p>
    <w:p w14:paraId="5ADB829D" w14:textId="6169E3AA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เรียน</w:t>
      </w:r>
      <w:r w:rsidR="00D16D6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16D63" w:rsidRPr="00D16D63">
        <w:rPr>
          <w:rFonts w:ascii="TH SarabunPSK" w:hAnsi="TH SarabunPSK" w:cs="TH SarabunPSK"/>
          <w:sz w:val="32"/>
          <w:szCs w:val="32"/>
          <w:cs/>
        </w:rPr>
        <w:t xml:space="preserve">รองอธิการบดี (รองศาสตราจารย์ ดร.ศิวฤทธิ์ พงศกรรังศิลป์) ผ่าน </w:t>
      </w:r>
      <w:r w:rsidR="00A52B0F" w:rsidRPr="00A52B0F">
        <w:rPr>
          <w:rFonts w:ascii="TH SarabunPSK" w:hAnsi="TH SarabunPSK" w:cs="TH SarabunPSK"/>
          <w:sz w:val="32"/>
          <w:szCs w:val="32"/>
          <w:cs/>
        </w:rPr>
        <w:t>ผู้อำนวยการสถาบันส่งเสริมการวิจัยและนวัตกรรมสู่ความเป็นเลิศ ผ่าน หัวหน้าสถานวิจัยสำนักวิชา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.</w:t>
      </w:r>
    </w:p>
    <w:p w14:paraId="1ADE64AE" w14:textId="4B6181C8" w:rsidR="00774667" w:rsidRPr="008017CF" w:rsidRDefault="00774667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5C09FF1F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………</w:t>
      </w:r>
      <w:r w:rsidR="008268DF">
        <w:rPr>
          <w:rFonts w:ascii="TH SarabunPSK" w:hAnsi="TH SarabunPSK" w:cs="TH SarabunPSK"/>
          <w:sz w:val="32"/>
          <w:szCs w:val="32"/>
          <w:cs/>
        </w:rPr>
        <w:t>…………………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.…</w:t>
      </w:r>
    </w:p>
    <w:p w14:paraId="54B54FF7" w14:textId="364FD6E3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4D5E9D6E" w:rsidR="00B04300" w:rsidRDefault="00774667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สัญญารับทุนเลขที่  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</w:t>
      </w:r>
      <w:r w:rsidR="008268DF">
        <w:rPr>
          <w:rFonts w:ascii="TH SarabunPSK" w:hAnsi="TH SarabunPSK" w:cs="TH SarabunPSK"/>
          <w:sz w:val="32"/>
          <w:szCs w:val="32"/>
          <w:cs/>
        </w:rPr>
        <w:t>ี่…………………….ถึงวันที่…………………………</w:t>
      </w:r>
      <w:r w:rsidRPr="008017CF">
        <w:rPr>
          <w:rFonts w:ascii="TH SarabunPSK" w:hAnsi="TH SarabunPSK" w:cs="TH SarabunPSK"/>
          <w:sz w:val="32"/>
          <w:szCs w:val="32"/>
          <w:cs/>
        </w:rPr>
        <w:t>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  <w:r w:rsidR="00C5179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C51790">
        <w:rPr>
          <w:rFonts w:ascii="TH SarabunPSK" w:hAnsi="TH SarabunPSK" w:cs="TH SarabunPSK" w:hint="cs"/>
          <w:sz w:val="32"/>
          <w:szCs w:val="32"/>
          <w:cs/>
        </w:rPr>
        <w:t xml:space="preserve">และได้รับการอนุมัติขยายระยะเวลาการดำเนินการถึงวันที่ .................. </w:t>
      </w:r>
      <w:r w:rsidR="00C51790">
        <w:rPr>
          <w:rFonts w:ascii="TH SarabunPSK" w:hAnsi="TH SarabunPSK" w:cs="TH SarabunPSK"/>
          <w:sz w:val="32"/>
          <w:szCs w:val="32"/>
          <w:cs/>
        </w:rPr>
        <w:t>(</w:t>
      </w:r>
      <w:r w:rsidR="00C51790">
        <w:rPr>
          <w:rFonts w:ascii="TH SarabunPSK" w:hAnsi="TH SarabunPSK" w:cs="TH SarabunPSK" w:hint="cs"/>
          <w:sz w:val="32"/>
          <w:szCs w:val="32"/>
          <w:cs/>
        </w:rPr>
        <w:t>ถ้ามี</w:t>
      </w:r>
      <w:r w:rsidR="00C51790">
        <w:rPr>
          <w:rFonts w:ascii="TH SarabunPSK" w:hAnsi="TH SarabunPSK" w:cs="TH SarabunPSK"/>
          <w:sz w:val="32"/>
          <w:szCs w:val="32"/>
          <w:cs/>
        </w:rPr>
        <w:t>)</w:t>
      </w:r>
    </w:p>
    <w:p w14:paraId="6D23D1B4" w14:textId="70286831" w:rsidR="001555A4" w:rsidRPr="008017CF" w:rsidRDefault="00AA329E" w:rsidP="008268DF">
      <w:pPr>
        <w:ind w:firstLine="720"/>
        <w:rPr>
          <w:rFonts w:ascii="TH SarabunPSK" w:hAnsi="TH SarabunPSK" w:cs="TH SarabunPSK"/>
          <w:sz w:val="32"/>
          <w:szCs w:val="32"/>
        </w:rPr>
      </w:pPr>
      <w:r w:rsidRPr="00AA329E">
        <w:rPr>
          <w:rFonts w:ascii="TH SarabunPSK" w:hAnsi="TH SarabunPSK" w:cs="TH SarabunPSK"/>
          <w:sz w:val="32"/>
          <w:szCs w:val="32"/>
          <w:cs/>
        </w:rPr>
        <w:t>ขอส่งสำเนาบทความวิจัยที่ตีพิมพ์ในวารสารวิชาการระดับนานาชาติ (</w:t>
      </w:r>
      <w:r w:rsidRPr="00AA329E">
        <w:rPr>
          <w:rFonts w:ascii="TH SarabunPSK" w:hAnsi="TH SarabunPSK" w:cs="TH SarabunPSK"/>
          <w:sz w:val="32"/>
          <w:szCs w:val="32"/>
        </w:rPr>
        <w:t>reprint</w:t>
      </w:r>
      <w:r w:rsidRPr="00AA329E">
        <w:rPr>
          <w:rFonts w:ascii="TH SarabunPSK" w:hAnsi="TH SarabunPSK" w:cs="TH SarabunPSK"/>
          <w:sz w:val="32"/>
          <w:szCs w:val="32"/>
          <w:cs/>
        </w:rPr>
        <w:t xml:space="preserve">) เรื่อง 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A329E">
        <w:rPr>
          <w:rFonts w:ascii="TH SarabunPSK" w:hAnsi="TH SarabunPSK" w:cs="TH SarabunPSK"/>
          <w:sz w:val="32"/>
          <w:szCs w:val="32"/>
        </w:rPr>
        <w:t xml:space="preserve"> Author</w:t>
      </w:r>
      <w:r>
        <w:rPr>
          <w:rFonts w:ascii="TH SarabunPSK" w:hAnsi="TH SarabunPSK" w:cs="TH SarabunPSK"/>
          <w:sz w:val="32"/>
          <w:szCs w:val="32"/>
          <w:cs/>
        </w:rPr>
        <w:t xml:space="preserve">: …………………………………. </w:t>
      </w:r>
      <w:r w:rsidRPr="00AA329E">
        <w:rPr>
          <w:rFonts w:ascii="TH SarabunPSK" w:hAnsi="TH SarabunPSK" w:cs="TH SarabunPSK"/>
          <w:sz w:val="32"/>
          <w:szCs w:val="32"/>
        </w:rPr>
        <w:t xml:space="preserve"> Journal</w:t>
      </w:r>
      <w:r>
        <w:rPr>
          <w:rFonts w:ascii="TH SarabunPSK" w:hAnsi="TH SarabunPSK" w:cs="TH SarabunPSK"/>
          <w:sz w:val="32"/>
          <w:szCs w:val="32"/>
          <w:cs/>
        </w:rPr>
        <w:t xml:space="preserve"> ………………………………………………</w:t>
      </w:r>
      <w:proofErr w:type="gramStart"/>
      <w:r>
        <w:rPr>
          <w:rFonts w:ascii="TH SarabunPSK" w:hAnsi="TH SarabunPSK" w:cs="TH SarabunPSK"/>
          <w:sz w:val="32"/>
          <w:szCs w:val="32"/>
          <w:cs/>
        </w:rPr>
        <w:t>…..</w:t>
      </w:r>
      <w:proofErr w:type="gramEnd"/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A329E">
        <w:rPr>
          <w:rFonts w:ascii="TH SarabunPSK" w:hAnsi="TH SarabunPSK" w:cs="TH SarabunPSK"/>
          <w:sz w:val="32"/>
          <w:szCs w:val="32"/>
          <w:cs/>
        </w:rPr>
        <w:t xml:space="preserve">ซึ่งอยู่ในฐานข้อมูล </w:t>
      </w:r>
      <w:r>
        <w:rPr>
          <w:rFonts w:ascii="TH SarabunPSK" w:hAnsi="TH SarabunPSK" w:cs="TH SarabunPSK"/>
          <w:sz w:val="32"/>
          <w:szCs w:val="32"/>
        </w:rPr>
        <w:t>Scopus</w:t>
      </w:r>
      <w:r w:rsidRPr="00AA329E">
        <w:rPr>
          <w:rFonts w:ascii="TH SarabunPSK" w:hAnsi="TH SarabunPSK" w:cs="TH SarabunPSK"/>
          <w:sz w:val="32"/>
          <w:szCs w:val="32"/>
        </w:rPr>
        <w:t xml:space="preserve"> Q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AA329E">
        <w:rPr>
          <w:rFonts w:ascii="TH SarabunPSK" w:hAnsi="TH SarabunPSK" w:cs="TH SarabunPSK"/>
          <w:sz w:val="32"/>
          <w:szCs w:val="32"/>
          <w:cs/>
        </w:rPr>
        <w:t>…</w:t>
      </w:r>
      <w:r>
        <w:rPr>
          <w:rFonts w:ascii="TH SarabunPSK" w:hAnsi="TH SarabunPSK" w:cs="TH SarabunPSK"/>
          <w:sz w:val="32"/>
          <w:szCs w:val="32"/>
          <w:cs/>
        </w:rPr>
        <w:t>…</w:t>
      </w:r>
      <w:r w:rsidRPr="00AA329E">
        <w:rPr>
          <w:rFonts w:ascii="TH SarabunPSK" w:hAnsi="TH SarabunPSK" w:cs="TH SarabunPSK"/>
          <w:sz w:val="32"/>
          <w:szCs w:val="32"/>
          <w:cs/>
        </w:rPr>
        <w:t xml:space="preserve"> มาดังเอกสารแนบ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วันที่ได้รับการตอบรับเพื่อตีพิมพ์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accepted</w:t>
      </w:r>
      <w:r>
        <w:rPr>
          <w:rFonts w:ascii="TH SarabunPSK" w:hAnsi="TH SarabunPSK" w:cs="TH SarabunPSK"/>
          <w:sz w:val="32"/>
          <w:szCs w:val="32"/>
          <w:cs/>
        </w:rPr>
        <w:t>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วันที่ ............................. และวันที่ได้รับการตีพิมพ์เผยแพร่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published</w:t>
      </w:r>
      <w:r>
        <w:rPr>
          <w:rFonts w:ascii="TH SarabunPSK" w:hAnsi="TH SarabunPSK" w:cs="TH SarabunPSK"/>
          <w:sz w:val="32"/>
          <w:szCs w:val="32"/>
          <w:cs/>
        </w:rPr>
        <w:t>) ………………………………………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A329E">
        <w:rPr>
          <w:rFonts w:ascii="TH SarabunPSK" w:hAnsi="TH SarabunPSK" w:cs="TH SarabunPSK"/>
          <w:sz w:val="32"/>
          <w:szCs w:val="32"/>
          <w:cs/>
        </w:rPr>
        <w:t xml:space="preserve">ข้าพเจ้ารับทราบว่า จำเป็นต้องนำส่งผลการตอบรับการตีพิมพ์บทความวิจัยในฐานข้อมูล </w:t>
      </w:r>
      <w:r w:rsidRPr="00AA329E">
        <w:rPr>
          <w:rFonts w:ascii="TH SarabunPSK" w:hAnsi="TH SarabunPSK" w:cs="TH SarabunPSK"/>
          <w:sz w:val="32"/>
          <w:szCs w:val="32"/>
        </w:rPr>
        <w:t xml:space="preserve">Scopus </w:t>
      </w:r>
      <w:r w:rsidRPr="00AA329E">
        <w:rPr>
          <w:rFonts w:ascii="TH SarabunPSK" w:hAnsi="TH SarabunPSK" w:cs="TH SarabunPSK"/>
          <w:sz w:val="32"/>
          <w:szCs w:val="32"/>
          <w:cs/>
        </w:rPr>
        <w:t>ภายใน 12 เดือน หรือภายในระยะเวลาที่ได้รับการอนุมัติขยายโครงการ</w:t>
      </w:r>
    </w:p>
    <w:p w14:paraId="0E4AD035" w14:textId="552207D0" w:rsidR="00774667" w:rsidRDefault="00774667">
      <w:pPr>
        <w:spacing w:before="120"/>
        <w:ind w:firstLine="144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พิจารณา</w:t>
      </w:r>
    </w:p>
    <w:p w14:paraId="7EFE671C" w14:textId="05AD435F" w:rsidR="00CD32D5" w:rsidRPr="008268DF" w:rsidRDefault="00CD32D5" w:rsidP="00CD32D5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นุมัติการปิดโครงการโดยสมบูรณ์</w:t>
      </w:r>
    </w:p>
    <w:p w14:paraId="18519067" w14:textId="3041803B" w:rsidR="00254181" w:rsidRPr="008268DF" w:rsidRDefault="00254181" w:rsidP="008268DF">
      <w:pPr>
        <w:pStyle w:val="ListParagraph"/>
        <w:numPr>
          <w:ilvl w:val="0"/>
          <w:numId w:val="7"/>
        </w:numPr>
        <w:spacing w:before="1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นุมัติการเบิกเงินงวดที่ </w:t>
      </w:r>
      <w:r w:rsidR="00CD32D5">
        <w:rPr>
          <w:rFonts w:ascii="TH SarabunPSK" w:hAnsi="TH SarabunPSK" w:cs="TH SarabunPSK" w:hint="cs"/>
          <w:sz w:val="32"/>
          <w:szCs w:val="32"/>
          <w:cs/>
        </w:rPr>
        <w:t>3</w:t>
      </w:r>
      <w:r w:rsidR="00CD32D5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3818BD5C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2E128408" w:rsidR="00DF4366" w:rsidRPr="008017CF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</w:t>
      </w:r>
      <w:r w:rsidR="00C34AC5">
        <w:rPr>
          <w:rFonts w:ascii="TH SarabunPSK" w:hAnsi="TH SarabunPSK" w:cs="TH SarabunPSK" w:hint="cs"/>
          <w:b/>
          <w:bCs/>
          <w:sz w:val="32"/>
          <w:szCs w:val="32"/>
          <w:vertAlign w:val="subscript"/>
          <w:cs/>
        </w:rPr>
        <w:t xml:space="preserve"> </w:t>
      </w:r>
      <w:r w:rsidR="00C34AC5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.................…….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8268D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8268DF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8268DF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8268DF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8268DF">
        <w:tc>
          <w:tcPr>
            <w:tcW w:w="1696" w:type="dxa"/>
            <w:vAlign w:val="center"/>
          </w:tcPr>
          <w:p w14:paraId="544D935E" w14:textId="02619559" w:rsidR="00EF2711" w:rsidRPr="00EF2711" w:rsidRDefault="00EF2711" w:rsidP="008268DF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8268DF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8268DF" w:rsidRDefault="00EF2711" w:rsidP="008268DF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8268DF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8268DF">
        <w:tc>
          <w:tcPr>
            <w:tcW w:w="1696" w:type="dxa"/>
          </w:tcPr>
          <w:p w14:paraId="242B6B60" w14:textId="159C6986" w:rsidR="00EF2711" w:rsidRPr="008268DF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8268DF">
              <w:rPr>
                <w:rFonts w:ascii="TH SarabunPSK" w:hAnsi="TH SarabunPSK" w:cs="TH SarabunPSK"/>
              </w:rPr>
              <w:sym w:font="Wingdings 2" w:char="F09A"/>
            </w:r>
            <w:r w:rsidRPr="008268DF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8268DF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8268DF">
              <w:rPr>
                <w:rFonts w:ascii="TH SarabunPSK" w:hAnsi="TH SarabunPSK" w:cs="TH SarabunPSK"/>
              </w:rPr>
              <w:sym w:font="Wingdings 2" w:char="F09A"/>
            </w:r>
            <w:r w:rsidRPr="008268DF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8268DF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8268DF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8268DF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8268DF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8268DF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8268DF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8268DF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8268DF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8268DF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8268DF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8268DF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8268DF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8268DF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8268DF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8268DF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8268DF">
              <w:rPr>
                <w:rFonts w:ascii="TH SarabunPSK" w:hAnsi="TH SarabunPSK" w:cs="TH SarabunPSK"/>
                <w:spacing w:val="4"/>
              </w:rPr>
              <w:t>Biosafety</w:t>
            </w:r>
            <w:r w:rsidRPr="008268DF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default" r:id="rId8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1FA78DCE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8268D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8268DF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8268DF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8268DF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AC437F" w:rsidRPr="00587AC8" w14:paraId="1FD269EE" w14:textId="77777777" w:rsidTr="00BE3417">
        <w:trPr>
          <w:tblHeader/>
        </w:trPr>
        <w:tc>
          <w:tcPr>
            <w:tcW w:w="9776" w:type="dxa"/>
            <w:gridSpan w:val="16"/>
            <w:vAlign w:val="center"/>
          </w:tcPr>
          <w:p w14:paraId="1DB30103" w14:textId="77777777" w:rsidR="00AC437F" w:rsidRPr="00683B10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773AA4D5" w14:textId="77777777" w:rsidR="00AC437F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AC437F" w:rsidRPr="00587AC8" w14:paraId="4C8AE929" w14:textId="77777777" w:rsidTr="00BE3417">
        <w:trPr>
          <w:tblHeader/>
        </w:trPr>
        <w:tc>
          <w:tcPr>
            <w:tcW w:w="1057" w:type="dxa"/>
            <w:vMerge w:val="restart"/>
            <w:vAlign w:val="center"/>
          </w:tcPr>
          <w:p w14:paraId="66368E53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55FEEF33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302B6AB2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0CA8E91D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4703A4B9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71D326F8" w14:textId="77777777" w:rsidR="00AC437F" w:rsidRPr="00683B10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AC437F" w:rsidRPr="00587AC8" w14:paraId="3BD3AAED" w14:textId="77777777" w:rsidTr="00BE3417">
        <w:trPr>
          <w:tblHeader/>
        </w:trPr>
        <w:tc>
          <w:tcPr>
            <w:tcW w:w="1057" w:type="dxa"/>
            <w:vMerge/>
            <w:vAlign w:val="center"/>
          </w:tcPr>
          <w:p w14:paraId="081FA77C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4168EE81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71929603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1F91F86A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3DF3AFC8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48AB6B1D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7339211B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71B80663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3BD9EE4A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32975D22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73DCA96E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735CD71F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4BB5AB55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137ACB73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68DBC002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516206A2" w14:textId="77777777" w:rsidR="00AC437F" w:rsidRPr="00CA4E57" w:rsidRDefault="00AC437F" w:rsidP="00BE3417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38A562FF" w14:textId="77777777" w:rsidR="00AC437F" w:rsidRPr="00683B10" w:rsidRDefault="00AC437F" w:rsidP="00BE3417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AC437F" w:rsidRPr="00587AC8" w14:paraId="7F5DBF8B" w14:textId="77777777" w:rsidTr="00BE3417">
        <w:tc>
          <w:tcPr>
            <w:tcW w:w="1057" w:type="dxa"/>
          </w:tcPr>
          <w:p w14:paraId="42511B37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3C8DF402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CD6C133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5BE9E83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CD3F164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9E04F17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D46DCF4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2974DF0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195CD19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AEA1AEA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2174CE2" w14:textId="77777777" w:rsidR="00AC437F" w:rsidRPr="004E2C12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2ED7E0E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C098D9D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458AB886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75D5BA3A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23564333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3F5CC662" w14:textId="77777777" w:rsidR="00AC437F" w:rsidRDefault="00AC437F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653362AF" w14:textId="77777777" w:rsidR="00AC437F" w:rsidRPr="00683B10" w:rsidRDefault="00AC437F" w:rsidP="00BE3417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AC437F" w:rsidRPr="00587AC8" w14:paraId="749E505A" w14:textId="77777777" w:rsidTr="00BE3417">
        <w:tc>
          <w:tcPr>
            <w:tcW w:w="1057" w:type="dxa"/>
          </w:tcPr>
          <w:p w14:paraId="4A8A2DE2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320F10A4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6FE3FBE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2E01F88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B26977F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28EBCFA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8F4947E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9F17F2A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0A83C7D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1252CCC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A348074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B30A81F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4AEA020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7A41D6FE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4AE1D9A4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55673CB9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74915E5E" w14:textId="77777777" w:rsidR="00AC437F" w:rsidRDefault="00AC437F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07DE4233" w14:textId="77777777" w:rsidR="00AC437F" w:rsidRPr="00683B10" w:rsidRDefault="00AC437F" w:rsidP="00BE3417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AC437F" w:rsidRPr="00587AC8" w14:paraId="1CE0B1E5" w14:textId="77777777" w:rsidTr="00BE3417">
        <w:tc>
          <w:tcPr>
            <w:tcW w:w="1057" w:type="dxa"/>
          </w:tcPr>
          <w:p w14:paraId="787D84E1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025F9312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799B93C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F640645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B515CE2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B651F73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1742DFB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114E0A9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8FB6B24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04A2350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73988BB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53F5183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926F7C9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66FCDB1E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0D6F0CE8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784ECF2F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026F330B" w14:textId="77777777" w:rsidR="00AC437F" w:rsidRDefault="00AC437F" w:rsidP="00BE3417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7F05CEEF" w14:textId="77777777" w:rsidR="00AC437F" w:rsidRPr="00683B10" w:rsidRDefault="00AC437F" w:rsidP="00BE3417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143627C3" w14:textId="77777777" w:rsidR="001E11CD" w:rsidRPr="008268DF" w:rsidRDefault="001E11CD" w:rsidP="001E11CD">
      <w:pPr>
        <w:rPr>
          <w:rFonts w:ascii="TH SarabunPSK" w:hAnsi="TH SarabunPSK" w:cs="TH SarabunPSK"/>
          <w:sz w:val="32"/>
          <w:szCs w:val="32"/>
        </w:rPr>
      </w:pPr>
    </w:p>
    <w:p w14:paraId="65EA4F0C" w14:textId="41677111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554EE932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428C0DF5" w14:textId="7C5D3B5E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การดำเนินงานโครงการ</w:t>
      </w:r>
    </w:p>
    <w:p w14:paraId="5B699DA1" w14:textId="23721AF5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ระเบียบวิธีที่ใช้จริง (</w:t>
      </w:r>
      <w:r w:rsidRPr="008268DF">
        <w:rPr>
          <w:rFonts w:ascii="TH SarabunPSK" w:hAnsi="TH SarabunPSK" w:cs="TH SarabunPSK"/>
          <w:sz w:val="32"/>
          <w:szCs w:val="32"/>
        </w:rPr>
        <w:t>research method</w:t>
      </w:r>
      <w:r w:rsidRPr="008268DF">
        <w:rPr>
          <w:rFonts w:ascii="TH SarabunPSK" w:hAnsi="TH SarabunPSK" w:cs="TH SarabunPSK"/>
          <w:sz w:val="32"/>
          <w:szCs w:val="32"/>
          <w:cs/>
        </w:rPr>
        <w:t>): ……………………………………………..</w:t>
      </w:r>
    </w:p>
    <w:p w14:paraId="4EBF8F17" w14:textId="0B098E93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เครื่องมือที่ได้ใช้ในการวิจัย (</w:t>
      </w:r>
      <w:r w:rsidRPr="008268DF">
        <w:rPr>
          <w:rFonts w:ascii="TH SarabunPSK" w:hAnsi="TH SarabunPSK" w:cs="TH SarabunPSK"/>
          <w:sz w:val="32"/>
          <w:szCs w:val="32"/>
        </w:rPr>
        <w:t>instruments</w:t>
      </w:r>
      <w:r w:rsidRPr="008268DF">
        <w:rPr>
          <w:rFonts w:ascii="TH SarabunPSK" w:hAnsi="TH SarabunPSK" w:cs="TH SarabunPSK"/>
          <w:sz w:val="32"/>
          <w:szCs w:val="32"/>
          <w:cs/>
        </w:rPr>
        <w:t xml:space="preserve">) </w:t>
      </w:r>
    </w:p>
    <w:p w14:paraId="71D6EA3A" w14:textId="1A525DD2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Pr="00413CE4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 w:rsidRPr="00413CE4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0BBB8008" w14:textId="573C834C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ความก้าวหน้าในการเก็บข้อมูล พร้อมระบุสถานที่ดำเนินการ (</w:t>
      </w:r>
      <w:r w:rsidRPr="008268DF">
        <w:rPr>
          <w:rFonts w:ascii="TH SarabunPSK" w:hAnsi="TH SarabunPSK" w:cs="TH SarabunPSK"/>
          <w:sz w:val="32"/>
          <w:szCs w:val="32"/>
        </w:rPr>
        <w:t>data collection including sites of study and data collection</w:t>
      </w:r>
      <w:r w:rsidRPr="008268DF">
        <w:rPr>
          <w:rFonts w:ascii="TH SarabunPSK" w:hAnsi="TH SarabunPSK" w:cs="TH SarabunPSK"/>
          <w:sz w:val="32"/>
          <w:szCs w:val="32"/>
          <w:cs/>
        </w:rPr>
        <w:t>])</w:t>
      </w:r>
    </w:p>
    <w:p w14:paraId="332B6B1B" w14:textId="09C3F975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3B8A721" w14:textId="18FF8EA7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DF058ED" w14:textId="79AAE61A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8268DF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2BC95307" w14:textId="1363659A" w:rsidR="00413CE4" w:rsidRPr="008268DF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ก้าวหน้าในการ</w:t>
      </w:r>
      <w:r w:rsidRPr="008268DF">
        <w:rPr>
          <w:rFonts w:ascii="TH SarabunPSK" w:hAnsi="TH SarabunPSK" w:cs="TH SarabunPSK"/>
          <w:sz w:val="32"/>
          <w:szCs w:val="32"/>
          <w:cs/>
        </w:rPr>
        <w:t>การวิเคราะห์ข้อมูลและโปรแกรมที่ใช้ (</w:t>
      </w:r>
      <w:r w:rsidRPr="008268DF">
        <w:rPr>
          <w:rFonts w:ascii="TH SarabunPSK" w:hAnsi="TH SarabunPSK" w:cs="TH SarabunPSK"/>
          <w:sz w:val="32"/>
          <w:szCs w:val="32"/>
        </w:rPr>
        <w:t xml:space="preserve">data analysis </w:t>
      </w:r>
      <w:r>
        <w:rPr>
          <w:rFonts w:ascii="TH SarabunPSK" w:hAnsi="TH SarabunPSK" w:cs="TH SarabunPSK"/>
          <w:sz w:val="32"/>
          <w:szCs w:val="32"/>
        </w:rPr>
        <w:t>including</w:t>
      </w:r>
      <w:r w:rsidRPr="008268DF">
        <w:rPr>
          <w:rFonts w:ascii="TH SarabunPSK" w:hAnsi="TH SarabunPSK" w:cs="TH SarabunPSK"/>
          <w:sz w:val="32"/>
          <w:szCs w:val="32"/>
        </w:rPr>
        <w:t xml:space="preserve"> software used in the analysis</w:t>
      </w:r>
      <w:r w:rsidRPr="008268DF">
        <w:rPr>
          <w:rFonts w:ascii="TH SarabunPSK" w:hAnsi="TH SarabunPSK" w:cs="TH SarabunPSK"/>
          <w:sz w:val="32"/>
          <w:szCs w:val="32"/>
          <w:cs/>
        </w:rPr>
        <w:t>)</w:t>
      </w:r>
    </w:p>
    <w:p w14:paraId="65830CB5" w14:textId="36BA5668" w:rsidR="00413CE4" w:rsidRPr="00673163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673163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6F8B5B6F" w14:textId="68D9FD81" w:rsidR="00413CE4" w:rsidRPr="00673163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673163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37D000E1" w14:textId="77777777" w:rsidR="00413CE4" w:rsidRPr="00673163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 w:rsidRPr="00673163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……</w:t>
      </w:r>
    </w:p>
    <w:p w14:paraId="78E601DC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286AB6B1" w14:textId="17F533B3" w:rsidR="00413CE4" w:rsidRDefault="00413CE4" w:rsidP="00413CE4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วิจัย 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พร้อมตาราง หรือภาพประกอบ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F0767BD" w14:textId="09650E34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ลักษณะของตัวอย่างหรือกลุ่มตัวอย่าง</w:t>
      </w:r>
    </w:p>
    <w:p w14:paraId="6211CFB6" w14:textId="28AECE13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48461C7E" w14:textId="0A252310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D43C4A6" w14:textId="34E82D11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ผลการวิจัย เชิงพรรณนา </w:t>
      </w:r>
      <w:r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เชิงปริมาณหรือเชิงคุณภาพ</w:t>
      </w:r>
      <w:r>
        <w:rPr>
          <w:rFonts w:ascii="TH SarabunPSK" w:hAnsi="TH SarabunPSK" w:cs="TH SarabunPSK"/>
          <w:sz w:val="32"/>
          <w:szCs w:val="32"/>
          <w:cs/>
        </w:rPr>
        <w:t>)</w:t>
      </w:r>
    </w:p>
    <w:p w14:paraId="35B81E2E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36A9F61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11276CBF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</w:p>
    <w:p w14:paraId="120DE397" w14:textId="513732B9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ลการวิจัย เชิงความสัมพันธ์ระหว่างตัวแปร ปัจจัยต่าง ๆ</w:t>
      </w:r>
    </w:p>
    <w:p w14:paraId="39E0D51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3D843D84" w14:textId="5DC4BF52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7F8AFDFA" w14:textId="4D440F8A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ค้นพบอื่น ๆ</w:t>
      </w:r>
    </w:p>
    <w:p w14:paraId="713A12D7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5BF1B173" w14:textId="77777777" w:rsidR="00413CE4" w:rsidRDefault="00413CE4" w:rsidP="00413CE4">
      <w:pPr>
        <w:spacing w:after="12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</w:t>
      </w:r>
    </w:p>
    <w:p w14:paraId="26A62218" w14:textId="77777777" w:rsidR="00413CE4" w:rsidRDefault="00413CE4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74883B9F" w14:textId="0D03CDAE" w:rsidR="00323099" w:rsidRPr="00673163" w:rsidRDefault="00323099" w:rsidP="00323099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673163">
        <w:rPr>
          <w:rFonts w:ascii="TH SarabunPSK" w:hAnsi="TH SarabunPSK" w:cs="TH SarabunPSK"/>
          <w:b/>
          <w:bCs/>
          <w:sz w:val="32"/>
          <w:szCs w:val="32"/>
          <w:cs/>
        </w:rPr>
        <w:t>ผลการตอบรับตีพิมพ์ (ณ วันที่ ............)</w:t>
      </w:r>
    </w:p>
    <w:p w14:paraId="0F7B49BD" w14:textId="1FDA89AF" w:rsidR="00323099" w:rsidRPr="00673163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 w:rsidRPr="00673163">
        <w:rPr>
          <w:rFonts w:ascii="TH SarabunPSK" w:hAnsi="TH SarabunPSK" w:cs="TH SarabunPSK"/>
          <w:sz w:val="32"/>
          <w:szCs w:val="32"/>
        </w:rPr>
        <w:sym w:font="Wingdings 2" w:char="F09A"/>
      </w:r>
      <w:r w:rsidRPr="00673163">
        <w:rPr>
          <w:rFonts w:ascii="TH SarabunPSK" w:hAnsi="TH SarabunPSK" w:cs="TH SarabunPSK"/>
          <w:sz w:val="32"/>
          <w:szCs w:val="32"/>
        </w:rPr>
        <w:t xml:space="preserve"> Published </w:t>
      </w:r>
      <w:r w:rsidRPr="00673163">
        <w:rPr>
          <w:rFonts w:ascii="TH SarabunPSK" w:hAnsi="TH SarabunPSK" w:cs="TH SarabunPSK"/>
          <w:sz w:val="32"/>
          <w:szCs w:val="32"/>
          <w:cs/>
        </w:rPr>
        <w:t>(วันที่ …...........)</w:t>
      </w:r>
    </w:p>
    <w:p w14:paraId="07C89A46" w14:textId="3B047B23" w:rsidR="00323099" w:rsidRPr="00673163" w:rsidRDefault="00323099" w:rsidP="00323099">
      <w:pPr>
        <w:spacing w:after="120"/>
        <w:rPr>
          <w:rFonts w:ascii="TH SarabunPSK" w:hAnsi="TH SarabunPSK" w:cs="TH SarabunPSK"/>
          <w:sz w:val="32"/>
          <w:szCs w:val="32"/>
        </w:rPr>
      </w:pPr>
      <w:r w:rsidRPr="00673163">
        <w:rPr>
          <w:rFonts w:ascii="TH SarabunPSK" w:hAnsi="TH SarabunPSK" w:cs="TH SarabunPSK"/>
          <w:sz w:val="32"/>
          <w:szCs w:val="32"/>
        </w:rPr>
        <w:sym w:font="Wingdings 2" w:char="F09A"/>
      </w:r>
      <w:r w:rsidRPr="0067316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73163">
        <w:rPr>
          <w:rFonts w:ascii="TH SarabunPSK" w:hAnsi="TH SarabunPSK" w:cs="TH SarabunPSK"/>
          <w:sz w:val="32"/>
          <w:szCs w:val="32"/>
        </w:rPr>
        <w:t xml:space="preserve">Accepted </w:t>
      </w:r>
      <w:r w:rsidRPr="00673163">
        <w:rPr>
          <w:rFonts w:ascii="TH SarabunPSK" w:hAnsi="TH SarabunPSK" w:cs="TH SarabunPSK"/>
          <w:sz w:val="32"/>
          <w:szCs w:val="32"/>
          <w:cs/>
        </w:rPr>
        <w:t>(วันที่ …...........)</w:t>
      </w:r>
    </w:p>
    <w:p w14:paraId="039B0443" w14:textId="0B8386D4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60D9A1BE" w14:textId="403EF4A9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8268DF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8268DF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344F4" w14:textId="77777777" w:rsidR="009C23A5" w:rsidRDefault="009C23A5">
      <w:r>
        <w:separator/>
      </w:r>
    </w:p>
  </w:endnote>
  <w:endnote w:type="continuationSeparator" w:id="0">
    <w:p w14:paraId="69D7771C" w14:textId="77777777" w:rsidR="009C23A5" w:rsidRDefault="009C2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974FF" w14:textId="77777777" w:rsidR="009C23A5" w:rsidRDefault="009C23A5">
      <w:r>
        <w:separator/>
      </w:r>
    </w:p>
  </w:footnote>
  <w:footnote w:type="continuationSeparator" w:id="0">
    <w:p w14:paraId="65FAC4EB" w14:textId="77777777" w:rsidR="009C23A5" w:rsidRDefault="009C2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A0B20" w14:textId="0D84F0CA" w:rsidR="00382AF6" w:rsidRPr="00382AF6" w:rsidRDefault="00041553" w:rsidP="00526513">
    <w:pPr>
      <w:pStyle w:val="Header"/>
      <w:jc w:val="right"/>
      <w:rPr>
        <w:rFonts w:ascii="TH SarabunPSK" w:hAnsi="TH SarabunPSK" w:cs="TH SarabunPSK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>
      <w:rPr>
        <w:rFonts w:ascii="TH SarabunPSK" w:hAnsi="TH SarabunPSK" w:cs="TH SarabunPSK"/>
        <w:b/>
        <w:bCs/>
        <w:cs/>
      </w:rPr>
      <w:tab/>
    </w:r>
    <w:r w:rsidR="00382AF6" w:rsidRPr="00382AF6">
      <w:rPr>
        <w:rFonts w:ascii="TH SarabunPSK" w:hAnsi="TH SarabunPSK" w:cs="TH SarabunPSK"/>
        <w:b/>
        <w:bCs/>
        <w:sz w:val="32"/>
        <w:szCs w:val="32"/>
      </w:rPr>
      <w:t>RIIE</w:t>
    </w:r>
    <w:r w:rsidR="00382AF6" w:rsidRPr="00382AF6">
      <w:rPr>
        <w:rFonts w:ascii="TH SarabunPSK" w:hAnsi="TH SarabunPSK" w:cs="TH SarabunPSK" w:hint="cs"/>
        <w:b/>
        <w:bCs/>
        <w:sz w:val="32"/>
        <w:szCs w:val="32"/>
        <w:cs/>
      </w:rPr>
      <w:t>-</w:t>
    </w:r>
    <w:r w:rsidR="00382AF6" w:rsidRPr="00382AF6">
      <w:rPr>
        <w:rFonts w:ascii="TH SarabunPSK" w:hAnsi="TH SarabunPSK" w:cs="TH SarabunPSK"/>
        <w:b/>
        <w:bCs/>
        <w:sz w:val="32"/>
        <w:szCs w:val="32"/>
      </w:rPr>
      <w:t>20</w:t>
    </w:r>
    <w:r w:rsidR="00115DBC">
      <w:rPr>
        <w:rFonts w:ascii="TH SarabunPSK" w:hAnsi="TH SarabunPSK" w:cs="TH SarabunPSK" w:hint="cs"/>
        <w:b/>
        <w:bCs/>
        <w:sz w:val="32"/>
        <w:szCs w:val="32"/>
        <w:cs/>
      </w:rPr>
      <w:t>6</w:t>
    </w:r>
  </w:p>
  <w:p w14:paraId="623F88AF" w14:textId="77777777" w:rsidR="00382AF6" w:rsidRDefault="00382A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27970140"/>
    <w:multiLevelType w:val="hybridMultilevel"/>
    <w:tmpl w:val="ABEC2D02"/>
    <w:lvl w:ilvl="0" w:tplc="FC803F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4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5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30BE0"/>
    <w:rsid w:val="00041553"/>
    <w:rsid w:val="000702AD"/>
    <w:rsid w:val="000830B7"/>
    <w:rsid w:val="000C3110"/>
    <w:rsid w:val="00115DBC"/>
    <w:rsid w:val="00136893"/>
    <w:rsid w:val="00141FC3"/>
    <w:rsid w:val="001511B3"/>
    <w:rsid w:val="00155248"/>
    <w:rsid w:val="001555A4"/>
    <w:rsid w:val="001679C1"/>
    <w:rsid w:val="001740BF"/>
    <w:rsid w:val="001C178E"/>
    <w:rsid w:val="001E11CD"/>
    <w:rsid w:val="001E4AE9"/>
    <w:rsid w:val="001F5623"/>
    <w:rsid w:val="001F7E85"/>
    <w:rsid w:val="00202975"/>
    <w:rsid w:val="00224F85"/>
    <w:rsid w:val="0025213F"/>
    <w:rsid w:val="00252FD8"/>
    <w:rsid w:val="00254181"/>
    <w:rsid w:val="00270DB7"/>
    <w:rsid w:val="00292B86"/>
    <w:rsid w:val="0029691B"/>
    <w:rsid w:val="002A2D03"/>
    <w:rsid w:val="002E7B53"/>
    <w:rsid w:val="003122C8"/>
    <w:rsid w:val="00321528"/>
    <w:rsid w:val="00323099"/>
    <w:rsid w:val="003335C5"/>
    <w:rsid w:val="00345064"/>
    <w:rsid w:val="00352B00"/>
    <w:rsid w:val="00382AF6"/>
    <w:rsid w:val="003A1CCE"/>
    <w:rsid w:val="003C2977"/>
    <w:rsid w:val="00413CE4"/>
    <w:rsid w:val="00447A48"/>
    <w:rsid w:val="004832B2"/>
    <w:rsid w:val="0048350B"/>
    <w:rsid w:val="004930B2"/>
    <w:rsid w:val="004C017D"/>
    <w:rsid w:val="004E2C12"/>
    <w:rsid w:val="004F6F3C"/>
    <w:rsid w:val="005021C6"/>
    <w:rsid w:val="00516355"/>
    <w:rsid w:val="00526513"/>
    <w:rsid w:val="0056485D"/>
    <w:rsid w:val="00566D11"/>
    <w:rsid w:val="005731FB"/>
    <w:rsid w:val="005C2454"/>
    <w:rsid w:val="005F5CFD"/>
    <w:rsid w:val="005F7D0C"/>
    <w:rsid w:val="006013E6"/>
    <w:rsid w:val="00614A38"/>
    <w:rsid w:val="00630AFC"/>
    <w:rsid w:val="00673163"/>
    <w:rsid w:val="006D081A"/>
    <w:rsid w:val="006E48F9"/>
    <w:rsid w:val="006F3D28"/>
    <w:rsid w:val="00711080"/>
    <w:rsid w:val="00712833"/>
    <w:rsid w:val="007201A4"/>
    <w:rsid w:val="00774667"/>
    <w:rsid w:val="007C1B1A"/>
    <w:rsid w:val="007C536C"/>
    <w:rsid w:val="008017CF"/>
    <w:rsid w:val="00806915"/>
    <w:rsid w:val="008268DF"/>
    <w:rsid w:val="008C7A85"/>
    <w:rsid w:val="008F7F68"/>
    <w:rsid w:val="00934C28"/>
    <w:rsid w:val="00947882"/>
    <w:rsid w:val="0096783F"/>
    <w:rsid w:val="009830B1"/>
    <w:rsid w:val="009C23A5"/>
    <w:rsid w:val="009E3FE6"/>
    <w:rsid w:val="009F6F4D"/>
    <w:rsid w:val="00A3394E"/>
    <w:rsid w:val="00A4363B"/>
    <w:rsid w:val="00A52B0F"/>
    <w:rsid w:val="00A73D5B"/>
    <w:rsid w:val="00A83F83"/>
    <w:rsid w:val="00AA329E"/>
    <w:rsid w:val="00AA709A"/>
    <w:rsid w:val="00AC0668"/>
    <w:rsid w:val="00AC437F"/>
    <w:rsid w:val="00AF42FE"/>
    <w:rsid w:val="00B04300"/>
    <w:rsid w:val="00B35635"/>
    <w:rsid w:val="00B47FA1"/>
    <w:rsid w:val="00B839C1"/>
    <w:rsid w:val="00BB7CF5"/>
    <w:rsid w:val="00BD285D"/>
    <w:rsid w:val="00BD4F95"/>
    <w:rsid w:val="00BF3955"/>
    <w:rsid w:val="00C0715E"/>
    <w:rsid w:val="00C166F0"/>
    <w:rsid w:val="00C266E4"/>
    <w:rsid w:val="00C32614"/>
    <w:rsid w:val="00C34AC5"/>
    <w:rsid w:val="00C41EB5"/>
    <w:rsid w:val="00C45561"/>
    <w:rsid w:val="00C51790"/>
    <w:rsid w:val="00C52402"/>
    <w:rsid w:val="00C92EA3"/>
    <w:rsid w:val="00CB6918"/>
    <w:rsid w:val="00CD32D5"/>
    <w:rsid w:val="00D05DA3"/>
    <w:rsid w:val="00D16D63"/>
    <w:rsid w:val="00D17BAE"/>
    <w:rsid w:val="00D444BE"/>
    <w:rsid w:val="00D8318F"/>
    <w:rsid w:val="00DD0A6F"/>
    <w:rsid w:val="00DF4366"/>
    <w:rsid w:val="00E2615D"/>
    <w:rsid w:val="00EA2342"/>
    <w:rsid w:val="00EC1846"/>
    <w:rsid w:val="00EC4CC1"/>
    <w:rsid w:val="00EF2711"/>
    <w:rsid w:val="00F13717"/>
    <w:rsid w:val="00F234B9"/>
    <w:rsid w:val="00F7168D"/>
    <w:rsid w:val="00F80652"/>
    <w:rsid w:val="00FC6188"/>
    <w:rsid w:val="00FE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099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8268DF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8268DF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382AF6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382AF6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uiPriority w:val="99"/>
    <w:rsid w:val="00382AF6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382AF6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9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39</Words>
  <Characters>535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6</cp:revision>
  <dcterms:created xsi:type="dcterms:W3CDTF">2023-10-16T09:35:00Z</dcterms:created>
  <dcterms:modified xsi:type="dcterms:W3CDTF">2023-10-17T01:38:00Z</dcterms:modified>
</cp:coreProperties>
</file>